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03CC9CD4" w:rsidR="000172AA" w:rsidRPr="000172AA" w:rsidRDefault="000172AA" w:rsidP="00E31880">
      <w:pPr>
        <w:jc w:val="center"/>
        <w:rPr>
          <w:b/>
          <w:bCs/>
          <w:sz w:val="32"/>
          <w:szCs w:val="32"/>
        </w:rPr>
      </w:pPr>
      <w:r>
        <w:rPr>
          <w:b/>
          <w:bCs/>
          <w:sz w:val="32"/>
          <w:szCs w:val="32"/>
        </w:rPr>
        <w:t>(</w:t>
      </w:r>
      <w:r w:rsidR="00A1785B">
        <w:rPr>
          <w:b/>
          <w:bCs/>
          <w:sz w:val="32"/>
          <w:szCs w:val="32"/>
        </w:rPr>
        <w:t>Alask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054B2C08" w:rsidR="00C543C7" w:rsidRDefault="00A1785B" w:rsidP="00E31880">
            <w:pPr>
              <w:rPr>
                <w:sz w:val="22"/>
                <w:szCs w:val="22"/>
              </w:rPr>
            </w:pPr>
            <w:r>
              <w:rPr>
                <w:sz w:val="22"/>
                <w:szCs w:val="22"/>
              </w:rPr>
              <w:t>Alask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CC2BF3" w14:textId="77777777" w:rsidR="002A7C4C" w:rsidRDefault="002A7C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B212CB1" w:rsidR="00F4034F" w:rsidRPr="002A7C4C" w:rsidRDefault="00F4034F" w:rsidP="002A7C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94B459" w14:textId="77777777" w:rsidR="002A7C4C" w:rsidRDefault="002A7C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D58753" w14:textId="77777777" w:rsidR="002A7C4C" w:rsidRDefault="002A7C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E0B8064" w:rsidR="00F4034F" w:rsidRPr="002A7C4C" w:rsidRDefault="00F4034F" w:rsidP="002A7C4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634D51" w14:textId="77777777" w:rsidR="002A7C4C" w:rsidRDefault="002A7C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23370888">
    <w:abstractNumId w:val="1"/>
  </w:num>
  <w:num w:numId="2" w16cid:durableId="19467700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A7C4C"/>
    <w:rsid w:val="002D0FCE"/>
    <w:rsid w:val="00320642"/>
    <w:rsid w:val="003B24BC"/>
    <w:rsid w:val="003B7112"/>
    <w:rsid w:val="004121ED"/>
    <w:rsid w:val="00426C19"/>
    <w:rsid w:val="00473500"/>
    <w:rsid w:val="004F1CD0"/>
    <w:rsid w:val="004F5D47"/>
    <w:rsid w:val="0055399C"/>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1785B"/>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09</Words>
  <Characters>10316</Characters>
  <DocSecurity>0</DocSecurity>
  <Lines>85</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10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